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ink/ink8.xml" ContentType="application/inkml+xml"/>
  <Override PartName="/word/ink/ink9.xml" ContentType="application/inkml+xml"/>
  <Override PartName="/word/ink/ink10.xml" ContentType="application/inkml+xml"/>
  <Override PartName="/word/ink/ink11.xml" ContentType="application/inkml+xml"/>
  <Override PartName="/word/ink/ink12.xml" ContentType="application/inkml+xml"/>
  <Override PartName="/word/ink/ink13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6A8BF2" w14:textId="77777777" w:rsidR="004D5261" w:rsidRDefault="004D5261" w:rsidP="004D5261">
      <w:r>
        <w:t xml:space="preserve">Ryan = </w:t>
      </w:r>
    </w:p>
    <w:p w14:paraId="4B878826" w14:textId="2A1FA253" w:rsidR="004D5261" w:rsidRDefault="00B904A3" w:rsidP="004D5261">
      <w:r>
        <w:rPr>
          <w:noProof/>
        </w:rPr>
        <mc:AlternateContent>
          <mc:Choice Requires="wpi">
            <w:drawing>
              <wp:anchor distT="0" distB="0" distL="114300" distR="114300" simplePos="0" relativeHeight="251675648" behindDoc="0" locked="0" layoutInCell="1" allowOverlap="1" wp14:anchorId="1AA318E8" wp14:editId="7CC64052">
                <wp:simplePos x="0" y="0"/>
                <wp:positionH relativeFrom="column">
                  <wp:posOffset>-260390</wp:posOffset>
                </wp:positionH>
                <wp:positionV relativeFrom="paragraph">
                  <wp:posOffset>197870</wp:posOffset>
                </wp:positionV>
                <wp:extent cx="210960" cy="205920"/>
                <wp:effectExtent l="38100" t="38100" r="74930" b="60960"/>
                <wp:wrapNone/>
                <wp:docPr id="8" name="Ink 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">
                      <w14:nvContentPartPr>
                        <w14:cNvContentPartPr/>
                      </w14:nvContentPartPr>
                      <w14:xfrm>
                        <a:off x="0" y="0"/>
                        <a:ext cx="210960" cy="205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33367EBC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8" o:spid="_x0000_s1026" type="#_x0000_t75" style="position:absolute;margin-left:-21.9pt;margin-top:14.2pt;width:19.4pt;height:19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">
                <v:imagedata r:id="rId5" o:title=""/>
              </v:shape>
            </w:pict>
          </mc:Fallback>
        </mc:AlternateContent>
      </w:r>
      <w:r w:rsidR="004D5261">
        <w:t>- Show proper information when not all the fields in employee sections filled properly</w:t>
      </w:r>
    </w:p>
    <w:p w14:paraId="297EED5A" w14:textId="77777777" w:rsidR="004D5261" w:rsidRDefault="004D5261" w:rsidP="004D5261">
      <w:r>
        <w:t>- Apply a tweak to update the employee list without clicking on search after adding employee</w:t>
      </w:r>
    </w:p>
    <w:p w14:paraId="05645D7B" w14:textId="77777777" w:rsidR="004D5261" w:rsidRDefault="004D5261" w:rsidP="004D5261">
      <w:r>
        <w:t>- Password change button should be only enabled only if a employee was selected</w:t>
      </w:r>
    </w:p>
    <w:p w14:paraId="7662EB9B" w14:textId="77777777" w:rsidR="004D5261" w:rsidRDefault="004D5261" w:rsidP="004D5261">
      <w:r>
        <w:t>- Group Box renameing</w:t>
      </w:r>
    </w:p>
    <w:p w14:paraId="4BF594CA" w14:textId="5C9E8AE4" w:rsidR="004D5261" w:rsidRDefault="004D5261" w:rsidP="004D5261">
      <w:r>
        <w:t>- Change tansaction to Revenue and show revenue from lend and camping ,</w:t>
      </w:r>
    </w:p>
    <w:p w14:paraId="2759F069" w14:textId="77777777" w:rsidR="004D5261" w:rsidRDefault="004D5261" w:rsidP="004D5261">
      <w:pPr>
        <w:rPr>
          <w:rtl/>
          <w:lang w:bidi="fa-IR"/>
        </w:rPr>
      </w:pPr>
      <w:bookmarkStart w:id="0" w:name="_GoBack"/>
      <w:bookmarkEnd w:id="0"/>
    </w:p>
    <w:p w14:paraId="4068BC9E" w14:textId="77777777" w:rsidR="004D5261" w:rsidRDefault="004D5261" w:rsidP="004D5261">
      <w:r>
        <w:t xml:space="preserve">Gael = </w:t>
      </w:r>
    </w:p>
    <w:p w14:paraId="0D18D663" w14:textId="77777777" w:rsidR="004D5261" w:rsidRDefault="004D5261" w:rsidP="004D5261">
      <w:r>
        <w:t>- Make in a way that only employees with specific position can access admin dashboard</w:t>
      </w:r>
    </w:p>
    <w:p w14:paraId="0CE55767" w14:textId="77777777" w:rsidR="004D5261" w:rsidRDefault="004D5261" w:rsidP="004D5261">
      <w:r>
        <w:t>- Only an employee with position manager can access the Admin Dashboard</w:t>
      </w:r>
    </w:p>
    <w:p w14:paraId="5556D02D" w14:textId="77777777" w:rsidR="004D5261" w:rsidRDefault="004D5261" w:rsidP="004D5261">
      <w:r>
        <w:t>- Apply font fix on authorization section</w:t>
      </w:r>
    </w:p>
    <w:p w14:paraId="7E7D2C4E" w14:textId="77777777" w:rsidR="004D5261" w:rsidRDefault="004D5261" w:rsidP="004D5261">
      <w:r>
        <w:t>- Ticket Status remains and Refund should be changed to Visitor Status, where it shows if you has not checked-in, checked-in, or checked-out</w:t>
      </w:r>
    </w:p>
    <w:p w14:paraId="2319A400" w14:textId="77777777" w:rsidR="004D5261" w:rsidRDefault="004D5261" w:rsidP="004D5261">
      <w:r>
        <w:t>- Do validation in Check-In Section on the time of clicking Check-In Button:</w:t>
      </w:r>
    </w:p>
    <w:p w14:paraId="29B54AA0" w14:textId="77777777" w:rsidR="004D5261" w:rsidRDefault="004D5261" w:rsidP="004D5261">
      <w:r>
        <w:t xml:space="preserve">              - If user already checked-In</w:t>
      </w:r>
    </w:p>
    <w:p w14:paraId="2AFC9F90" w14:textId="77777777" w:rsidR="004D5261" w:rsidRDefault="004D5261" w:rsidP="004D5261">
      <w:r>
        <w:t xml:space="preserve">              - If User already checked-out</w:t>
      </w:r>
    </w:p>
    <w:p w14:paraId="38821D12" w14:textId="77777777" w:rsidR="004D5261" w:rsidRDefault="004D5261" w:rsidP="004D5261">
      <w:r>
        <w:t>- The return section should work properly but take care of following situtation</w:t>
      </w:r>
    </w:p>
    <w:p w14:paraId="72A2197F" w14:textId="77777777" w:rsidR="004D5261" w:rsidRDefault="004D5261" w:rsidP="004D5261">
      <w:r>
        <w:t xml:space="preserve">              - When an item selected, the nr of it should be shown on related TB and let to be return with direct click on return button</w:t>
      </w:r>
    </w:p>
    <w:p w14:paraId="4FB914CC" w14:textId="77777777" w:rsidR="004D5261" w:rsidRDefault="004D5261" w:rsidP="004D5261">
      <w:r>
        <w:t xml:space="preserve">              - If an item has already returned, on the time of clicking return button, it should show proper message</w:t>
      </w:r>
    </w:p>
    <w:p w14:paraId="0A5FB319" w14:textId="77777777" w:rsidR="004D5261" w:rsidRDefault="004D5261" w:rsidP="004D5261">
      <w:r>
        <w:t xml:space="preserve">              - Otherwise make it returned and update in DB</w:t>
      </w:r>
    </w:p>
    <w:p w14:paraId="14668985" w14:textId="77777777" w:rsidR="004D5261" w:rsidRDefault="004D5261" w:rsidP="004D5261"/>
    <w:p w14:paraId="3CB67913" w14:textId="77777777" w:rsidR="004D5261" w:rsidRDefault="004D5261" w:rsidP="004D5261">
      <w:r>
        <w:t>-For check out section there should be different situation:</w:t>
      </w:r>
    </w:p>
    <w:p w14:paraId="3F4FABDD" w14:textId="77777777" w:rsidR="004D5261" w:rsidRDefault="004D5261" w:rsidP="004D5261">
      <w:r>
        <w:t xml:space="preserve">              - If The account holder check out- the accout turn to invalid for all the users in the group adn refund should be happen</w:t>
      </w:r>
    </w:p>
    <w:p w14:paraId="6E810E94" w14:textId="46BA1E04" w:rsidR="004D5261" w:rsidRDefault="004D5261" w:rsidP="004D5261">
      <w:r>
        <w:t xml:space="preserve">              - If one of non-admin members check-out the the account should not turn to invalid and refund should not be done and a proper message need to </w:t>
      </w:r>
    </w:p>
    <w:p w14:paraId="6D1E5997" w14:textId="43DC4411" w:rsidR="00CA68BC" w:rsidRPr="00CA68BC" w:rsidRDefault="00CA68BC" w:rsidP="004D5261">
      <w:pPr>
        <w:rPr>
          <w:lang w:val="en-US"/>
        </w:rPr>
      </w:pPr>
      <w:r>
        <w:rPr>
          <w:lang w:val="en-US"/>
        </w:rPr>
        <w:t>- a  transaction of the</w:t>
      </w:r>
      <w:r w:rsidR="004B663D">
        <w:rPr>
          <w:lang w:val="en-US"/>
        </w:rPr>
        <w:t xml:space="preserve"> </w:t>
      </w:r>
      <w:r w:rsidR="00E41743">
        <w:rPr>
          <w:lang w:val="en-US"/>
        </w:rPr>
        <w:t xml:space="preserve">type refund should be add to transaction table of DB </w:t>
      </w:r>
    </w:p>
    <w:p w14:paraId="31948977" w14:textId="77777777" w:rsidR="004D5261" w:rsidRDefault="004D5261" w:rsidP="004D5261"/>
    <w:p w14:paraId="4D8CAF65" w14:textId="77777777" w:rsidR="004D5261" w:rsidRDefault="004D5261" w:rsidP="004D5261"/>
    <w:p w14:paraId="7072A283" w14:textId="77777777" w:rsidR="004D5261" w:rsidRDefault="004D5261" w:rsidP="004D5261"/>
    <w:p w14:paraId="14597105" w14:textId="77777777" w:rsidR="004D5261" w:rsidRDefault="004D5261" w:rsidP="004D5261"/>
    <w:p w14:paraId="41F2750E" w14:textId="77777777" w:rsidR="004D5261" w:rsidRDefault="004D5261" w:rsidP="004D5261"/>
    <w:p w14:paraId="6819470A" w14:textId="0005E80A" w:rsidR="004D5261" w:rsidRDefault="0073639C" w:rsidP="004D5261">
      <w:r>
        <w:rPr>
          <w:noProof/>
        </w:rPr>
        <mc:AlternateContent>
          <mc:Choice Requires="wpi">
            <w:drawing>
              <wp:anchor distT="0" distB="0" distL="114300" distR="114300" simplePos="0" relativeHeight="251673600" behindDoc="0" locked="0" layoutInCell="1" allowOverlap="1" wp14:anchorId="7DA36E84" wp14:editId="506FC53B">
                <wp:simplePos x="0" y="0"/>
                <wp:positionH relativeFrom="column">
                  <wp:posOffset>-121070</wp:posOffset>
                </wp:positionH>
                <wp:positionV relativeFrom="paragraph">
                  <wp:posOffset>165760</wp:posOffset>
                </wp:positionV>
                <wp:extent cx="185400" cy="264960"/>
                <wp:effectExtent l="57150" t="57150" r="62865" b="59055"/>
                <wp:wrapNone/>
                <wp:docPr id="6" name="Ink 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">
                      <w14:nvContentPartPr>
                        <w14:cNvContentPartPr/>
                      </w14:nvContentPartPr>
                      <w14:xfrm>
                        <a:off x="0" y="0"/>
                        <a:ext cx="185400" cy="2649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53EF2AA" id="Ink 6" o:spid="_x0000_s1026" type="#_x0000_t75" style="position:absolute;margin-left:-10.95pt;margin-top:11.65pt;width:17.45pt;height:23.6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">
                <v:imagedata r:id="rId7" o:title=""/>
              </v:shape>
            </w:pict>
          </mc:Fallback>
        </mc:AlternateContent>
      </w:r>
      <w:r w:rsidR="004D5261">
        <w:t xml:space="preserve">Mohammad Reza = </w:t>
      </w:r>
    </w:p>
    <w:p w14:paraId="2CC72D77" w14:textId="77777777" w:rsidR="004D5261" w:rsidRDefault="004D5261" w:rsidP="004D5261">
      <w:r>
        <w:t>- Create GUI for Ticket Section</w:t>
      </w:r>
    </w:p>
    <w:p w14:paraId="7027F81B" w14:textId="4482B9AA" w:rsidR="004D5261" w:rsidRDefault="00F54F66" w:rsidP="004D5261">
      <w:r>
        <w:rPr>
          <w:noProof/>
        </w:rPr>
        <mc:AlternateContent>
          <mc:Choice Requires="wpi">
            <w:drawing>
              <wp:anchor distT="0" distB="0" distL="114300" distR="114300" simplePos="0" relativeHeight="251672576" behindDoc="0" locked="0" layoutInCell="1" allowOverlap="1" wp14:anchorId="66197E1B" wp14:editId="58CF7AE5">
                <wp:simplePos x="0" y="0"/>
                <wp:positionH relativeFrom="column">
                  <wp:posOffset>-152750</wp:posOffset>
                </wp:positionH>
                <wp:positionV relativeFrom="paragraph">
                  <wp:posOffset>221955</wp:posOffset>
                </wp:positionV>
                <wp:extent cx="265680" cy="173520"/>
                <wp:effectExtent l="57150" t="38100" r="58420" b="74295"/>
                <wp:wrapNone/>
                <wp:docPr id="14" name="Ink 1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265680" cy="173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52E2792" id="Ink 14" o:spid="_x0000_s1026" type="#_x0000_t75" style="position:absolute;margin-left:-13.45pt;margin-top:16.1pt;width:23.7pt;height:16.4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">
                <v:imagedata r:id="rId9" o:title=""/>
              </v:shape>
            </w:pict>
          </mc:Fallback>
        </mc:AlternateContent>
      </w:r>
      <w:r w:rsidR="004D5261">
        <w:t>- Do refinement to Admin Dashboard GUI</w:t>
      </w:r>
    </w:p>
    <w:p w14:paraId="486627C2" w14:textId="6E28480E" w:rsidR="004D5261" w:rsidRDefault="00750960" w:rsidP="004D5261">
      <w:r>
        <w:rPr>
          <w:noProof/>
        </w:rPr>
        <mc:AlternateContent>
          <mc:Choice Requires="wpi">
            <w:drawing>
              <wp:anchor distT="0" distB="0" distL="114300" distR="114300" simplePos="0" relativeHeight="251663360" behindDoc="0" locked="0" layoutInCell="1" allowOverlap="1" wp14:anchorId="1A613959" wp14:editId="4DF28533">
                <wp:simplePos x="0" y="0"/>
                <wp:positionH relativeFrom="column">
                  <wp:posOffset>-108110</wp:posOffset>
                </wp:positionH>
                <wp:positionV relativeFrom="paragraph">
                  <wp:posOffset>238625</wp:posOffset>
                </wp:positionV>
                <wp:extent cx="201240" cy="156600"/>
                <wp:effectExtent l="57150" t="57150" r="66040" b="72390"/>
                <wp:wrapNone/>
                <wp:docPr id="5" name="Ink 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/>
                      </w14:nvContentPartPr>
                      <w14:xfrm>
                        <a:off x="0" y="0"/>
                        <a:ext cx="201240" cy="1566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9B45B1C" id="Ink 5" o:spid="_x0000_s1026" type="#_x0000_t75" style="position:absolute;margin-left:-9.9pt;margin-top:17.4pt;width:18.7pt;height:15.2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">
                <v:imagedata r:id="rId11" o:title=""/>
              </v:shape>
            </w:pict>
          </mc:Fallback>
        </mc:AlternateContent>
      </w:r>
      <w:r w:rsidR="004D5261">
        <w:t>- Do refinement to checkIn/CheckOut</w:t>
      </w:r>
    </w:p>
    <w:p w14:paraId="12101260" w14:textId="77777777" w:rsidR="004D5261" w:rsidRDefault="004D5261" w:rsidP="004D5261">
      <w:r>
        <w:t>- Reform Transaction File Format</w:t>
      </w:r>
    </w:p>
    <w:p w14:paraId="0D9D98A3" w14:textId="6A612EE9" w:rsidR="004D5261" w:rsidRDefault="00083A9C" w:rsidP="004D5261">
      <w:r>
        <w:rPr>
          <w:noProof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2D519576" wp14:editId="67D00EC5">
                <wp:simplePos x="0" y="0"/>
                <wp:positionH relativeFrom="column">
                  <wp:posOffset>266290</wp:posOffset>
                </wp:positionH>
                <wp:positionV relativeFrom="paragraph">
                  <wp:posOffset>-89155</wp:posOffset>
                </wp:positionV>
                <wp:extent cx="202680" cy="200160"/>
                <wp:effectExtent l="57150" t="38100" r="64135" b="66675"/>
                <wp:wrapNone/>
                <wp:docPr id="1" name="Ink 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202680" cy="200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0FBA8055" id="Ink 1" o:spid="_x0000_s1026" type="#_x0000_t75" style="position:absolute;margin-left:19.55pt;margin-top:-8.4pt;width:18.75pt;height:18.5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">
                <v:imagedata r:id="rId13" o:title=""/>
              </v:shape>
            </w:pict>
          </mc:Fallback>
        </mc:AlternateContent>
      </w:r>
      <w:r w:rsidR="004D5261">
        <w:t xml:space="preserve">              - On the Title The name of account holder</w:t>
      </w:r>
    </w:p>
    <w:p w14:paraId="71F55BAF" w14:textId="3D9E294B" w:rsidR="004D5261" w:rsidRDefault="00750960" w:rsidP="004D5261">
      <w:r>
        <w:rPr>
          <w:noProof/>
        </w:rPr>
        <mc:AlternateContent>
          <mc:Choice Requires="wpi">
            <w:drawing>
              <wp:anchor distT="0" distB="0" distL="114300" distR="114300" simplePos="0" relativeHeight="251661312" behindDoc="0" locked="0" layoutInCell="1" allowOverlap="1" wp14:anchorId="77A2F69D" wp14:editId="07F9F69E">
                <wp:simplePos x="0" y="0"/>
                <wp:positionH relativeFrom="column">
                  <wp:posOffset>260170</wp:posOffset>
                </wp:positionH>
                <wp:positionV relativeFrom="paragraph">
                  <wp:posOffset>-68185</wp:posOffset>
                </wp:positionV>
                <wp:extent cx="149040" cy="180720"/>
                <wp:effectExtent l="57150" t="57150" r="60960" b="67310"/>
                <wp:wrapNone/>
                <wp:docPr id="3" name="Ink 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">
                      <w14:nvContentPartPr>
                        <w14:cNvContentPartPr/>
                      </w14:nvContentPartPr>
                      <w14:xfrm>
                        <a:off x="0" y="0"/>
                        <a:ext cx="149040" cy="180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50A201C3" id="Ink 3" o:spid="_x0000_s1026" type="#_x0000_t75" style="position:absolute;margin-left:19.1pt;margin-top:-6.75pt;width:14.6pt;height:17.1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">
                <v:imagedata r:id="rId15" o:title=""/>
              </v:shape>
            </w:pict>
          </mc:Fallback>
        </mc:AlternateContent>
      </w:r>
      <w:r w:rsidR="004D5261">
        <w:t xml:space="preserve">              - The Bank Account Nr</w:t>
      </w:r>
    </w:p>
    <w:p w14:paraId="6CCB4ACC" w14:textId="482765E8" w:rsidR="004D5261" w:rsidRDefault="00750960" w:rsidP="004D5261">
      <w:r>
        <w:rPr>
          <w:noProof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 wp14:anchorId="2A7D557E" wp14:editId="4A3EE272">
                <wp:simplePos x="0" y="0"/>
                <wp:positionH relativeFrom="column">
                  <wp:posOffset>241090</wp:posOffset>
                </wp:positionH>
                <wp:positionV relativeFrom="paragraph">
                  <wp:posOffset>24425</wp:posOffset>
                </wp:positionV>
                <wp:extent cx="138240" cy="127440"/>
                <wp:effectExtent l="57150" t="38100" r="71755" b="63500"/>
                <wp:wrapNone/>
                <wp:docPr id="2" name="Ink 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">
                      <w14:nvContentPartPr>
                        <w14:cNvContentPartPr/>
                      </w14:nvContentPartPr>
                      <w14:xfrm>
                        <a:off x="0" y="0"/>
                        <a:ext cx="138240" cy="127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5ABF64B" id="Ink 2" o:spid="_x0000_s1026" type="#_x0000_t75" style="position:absolute;margin-left:17.6pt;margin-top:.5pt;width:13.75pt;height:12.9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">
                <v:imagedata r:id="rId17" o:title=""/>
              </v:shape>
            </w:pict>
          </mc:Fallback>
        </mc:AlternateContent>
      </w:r>
      <w:r w:rsidR="004D5261">
        <w:t xml:space="preserve">              - Total Number of Transaction in Footer.</w:t>
      </w:r>
    </w:p>
    <w:p w14:paraId="11F5F12F" w14:textId="34B3927D" w:rsidR="00041EE4" w:rsidRDefault="00750960" w:rsidP="00041EE4">
      <w:r>
        <w:rPr>
          <w:noProof/>
        </w:rPr>
        <mc:AlternateContent>
          <mc:Choice Requires="wpi">
            <w:drawing>
              <wp:anchor distT="0" distB="0" distL="114300" distR="114300" simplePos="0" relativeHeight="251662336" behindDoc="0" locked="0" layoutInCell="1" allowOverlap="1" wp14:anchorId="680798BA" wp14:editId="66F6E0D8">
                <wp:simplePos x="0" y="0"/>
                <wp:positionH relativeFrom="column">
                  <wp:posOffset>228490</wp:posOffset>
                </wp:positionH>
                <wp:positionV relativeFrom="paragraph">
                  <wp:posOffset>-66290</wp:posOffset>
                </wp:positionV>
                <wp:extent cx="185760" cy="200880"/>
                <wp:effectExtent l="57150" t="38100" r="62230" b="66040"/>
                <wp:wrapNone/>
                <wp:docPr id="4" name="Ink 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8">
                      <w14:nvContentPartPr>
                        <w14:cNvContentPartPr/>
                      </w14:nvContentPartPr>
                      <w14:xfrm>
                        <a:off x="0" y="0"/>
                        <a:ext cx="185760" cy="2008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35F0929" id="Ink 4" o:spid="_x0000_s1026" type="#_x0000_t75" style="position:absolute;margin-left:16.6pt;margin-top:-6.6pt;width:17.5pt;height:18.6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">
                <v:imagedata r:id="rId19" o:title=""/>
              </v:shape>
            </w:pict>
          </mc:Fallback>
        </mc:AlternateContent>
      </w:r>
      <w:r w:rsidR="004D5261">
        <w:t xml:space="preserve">              - Total Amount spending in Footer.</w:t>
      </w:r>
    </w:p>
    <w:p w14:paraId="26EFDE46" w14:textId="559BE850" w:rsidR="00041EE4" w:rsidRDefault="00041EE4" w:rsidP="00041EE4">
      <w:pPr>
        <w:rPr>
          <w:lang w:val="en-US"/>
        </w:rPr>
      </w:pPr>
      <w:r>
        <w:rPr>
          <w:lang w:val="en-US"/>
        </w:rPr>
        <w:t>- Take care of the Test Plan</w:t>
      </w:r>
    </w:p>
    <w:p w14:paraId="592C2665" w14:textId="508EBAB0" w:rsidR="00486CA9" w:rsidRPr="00041EE4" w:rsidRDefault="00486CA9" w:rsidP="00041EE4">
      <w:pPr>
        <w:rPr>
          <w:lang w:val="en-US"/>
        </w:rPr>
      </w:pPr>
      <w:r>
        <w:rPr>
          <w:lang w:val="en-US"/>
        </w:rPr>
        <w:t>-</w:t>
      </w:r>
      <w:r w:rsidR="005A0CB7">
        <w:rPr>
          <w:lang w:val="en-US"/>
        </w:rPr>
        <w:t xml:space="preserve"> </w:t>
      </w:r>
    </w:p>
    <w:p w14:paraId="271786FC" w14:textId="77777777" w:rsidR="004D5261" w:rsidRDefault="004D5261" w:rsidP="004D5261"/>
    <w:p w14:paraId="47151FD8" w14:textId="77777777" w:rsidR="00996FF2" w:rsidRDefault="00996FF2" w:rsidP="00996FF2"/>
    <w:p w14:paraId="10738E31" w14:textId="77777777" w:rsidR="00996FF2" w:rsidRDefault="00996FF2" w:rsidP="00996FF2"/>
    <w:p w14:paraId="3C22B6C8" w14:textId="77777777" w:rsidR="00996FF2" w:rsidRDefault="00996FF2" w:rsidP="00996FF2">
      <w:r>
        <w:t xml:space="preserve">Subhi = </w:t>
      </w:r>
    </w:p>
    <w:p w14:paraId="1ACAED5A" w14:textId="77777777" w:rsidR="00996FF2" w:rsidRDefault="00996FF2" w:rsidP="00996FF2">
      <w:r>
        <w:t>- Cancel Ticket</w:t>
      </w:r>
    </w:p>
    <w:p w14:paraId="76004F3D" w14:textId="6E66501A" w:rsidR="00996FF2" w:rsidRDefault="00C16C08" w:rsidP="00996FF2">
      <w:r>
        <w:rPr>
          <w:noProof/>
        </w:rPr>
        <mc:AlternateContent>
          <mc:Choice Requires="wpi">
            <w:drawing>
              <wp:anchor distT="0" distB="0" distL="114300" distR="114300" simplePos="0" relativeHeight="251674624" behindDoc="0" locked="0" layoutInCell="1" allowOverlap="1" wp14:anchorId="661BEB3B" wp14:editId="3B68B4EE">
                <wp:simplePos x="0" y="0"/>
                <wp:positionH relativeFrom="column">
                  <wp:posOffset>-197030</wp:posOffset>
                </wp:positionH>
                <wp:positionV relativeFrom="paragraph">
                  <wp:posOffset>219825</wp:posOffset>
                </wp:positionV>
                <wp:extent cx="217800" cy="200520"/>
                <wp:effectExtent l="57150" t="38100" r="68580" b="66675"/>
                <wp:wrapNone/>
                <wp:docPr id="7" name="Ink 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0">
                      <w14:nvContentPartPr>
                        <w14:cNvContentPartPr/>
                      </w14:nvContentPartPr>
                      <w14:xfrm>
                        <a:off x="0" y="0"/>
                        <a:ext cx="217800" cy="2005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A0E96A5" id="Ink 7" o:spid="_x0000_s1026" type="#_x0000_t75" style="position:absolute;margin-left:-16.9pt;margin-top:15.9pt;width:20pt;height:18.65p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">
                <v:imagedata r:id="rId21" o:title=""/>
              </v:shape>
            </w:pict>
          </mc:Fallback>
        </mc:AlternateContent>
      </w:r>
      <w:r w:rsidR="00996FF2">
        <w:t>- Top up from the website</w:t>
      </w:r>
    </w:p>
    <w:p w14:paraId="04ECC42F" w14:textId="77777777" w:rsidR="00996FF2" w:rsidRDefault="00996FF2" w:rsidP="00996FF2">
      <w:r>
        <w:t>- Contact form</w:t>
      </w:r>
    </w:p>
    <w:p w14:paraId="0A2EFDA5" w14:textId="471B7CBE" w:rsidR="00996FF2" w:rsidRDefault="00996FF2" w:rsidP="00996FF2">
      <w:r>
        <w:t xml:space="preserve">- Check the date </w:t>
      </w:r>
    </w:p>
    <w:p w14:paraId="47C549C1" w14:textId="5856CAA9" w:rsidR="00996FF2" w:rsidRDefault="009E6443" w:rsidP="00996FF2">
      <w:r>
        <w:rPr>
          <w:noProof/>
        </w:rPr>
        <mc:AlternateContent>
          <mc:Choice Requires="wpi">
            <w:drawing>
              <wp:anchor distT="0" distB="0" distL="114300" distR="114300" simplePos="0" relativeHeight="251668480" behindDoc="0" locked="0" layoutInCell="1" allowOverlap="1" wp14:anchorId="2998FE60" wp14:editId="27E1144A">
                <wp:simplePos x="0" y="0"/>
                <wp:positionH relativeFrom="column">
                  <wp:posOffset>-158750</wp:posOffset>
                </wp:positionH>
                <wp:positionV relativeFrom="paragraph">
                  <wp:posOffset>-105410</wp:posOffset>
                </wp:positionV>
                <wp:extent cx="324485" cy="783730"/>
                <wp:effectExtent l="38100" t="57150" r="75565" b="73660"/>
                <wp:wrapNone/>
                <wp:docPr id="10" name="Ink 10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2">
                      <w14:nvContentPartPr>
                        <w14:cNvContentPartPr/>
                      </w14:nvContentPartPr>
                      <w14:xfrm>
                        <a:off x="0" y="0"/>
                        <a:ext cx="324485" cy="78373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7326AAA2" id="Ink 10" o:spid="_x0000_s1026" type="#_x0000_t75" style="position:absolute;margin-left:-13.9pt;margin-top:-9.7pt;width:28.35pt;height:64.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">
                <v:imagedata r:id="rId23" o:title=""/>
              </v:shape>
            </w:pict>
          </mc:Fallback>
        </mc:AlternateContent>
      </w:r>
      <w:r w:rsidR="00996FF2">
        <w:t>- Add euro sign in the store</w:t>
      </w:r>
    </w:p>
    <w:p w14:paraId="76AB4E65" w14:textId="6F4AA538" w:rsidR="00996FF2" w:rsidRDefault="00996FF2" w:rsidP="00996FF2">
      <w:r>
        <w:t>- Make it a way when it has data , switching between sections should not disable the section</w:t>
      </w:r>
    </w:p>
    <w:p w14:paraId="24EB7E5E" w14:textId="77777777" w:rsidR="00996FF2" w:rsidRDefault="00996FF2" w:rsidP="00996FF2">
      <w:r>
        <w:t>- Fix Tostring of basket section to decimal only for the drink</w:t>
      </w:r>
    </w:p>
    <w:p w14:paraId="795B916B" w14:textId="62D2EA1C" w:rsidR="00996FF2" w:rsidRDefault="009E6443" w:rsidP="00996FF2">
      <w:r>
        <w:rPr>
          <w:noProof/>
        </w:rPr>
        <mc:AlternateContent>
          <mc:Choice Requires="wpi">
            <w:drawing>
              <wp:anchor distT="0" distB="0" distL="114300" distR="114300" simplePos="0" relativeHeight="251669504" behindDoc="0" locked="0" layoutInCell="1" allowOverlap="1" wp14:anchorId="506C1534" wp14:editId="40FBA698">
                <wp:simplePos x="0" y="0"/>
                <wp:positionH relativeFrom="column">
                  <wp:posOffset>-123590</wp:posOffset>
                </wp:positionH>
                <wp:positionV relativeFrom="paragraph">
                  <wp:posOffset>-29580</wp:posOffset>
                </wp:positionV>
                <wp:extent cx="214560" cy="157680"/>
                <wp:effectExtent l="57150" t="57150" r="52705" b="71120"/>
                <wp:wrapNone/>
                <wp:docPr id="11" name="Ink 1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4">
                      <w14:nvContentPartPr>
                        <w14:cNvContentPartPr/>
                      </w14:nvContentPartPr>
                      <w14:xfrm>
                        <a:off x="0" y="0"/>
                        <a:ext cx="214560" cy="15768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55D7036" id="Ink 11" o:spid="_x0000_s1026" type="#_x0000_t75" style="position:absolute;margin-left:-11.15pt;margin-top:-3.75pt;width:19.75pt;height:15.2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">
                <v:imagedata r:id="rId25" o:title=""/>
              </v:shape>
            </w:pict>
          </mc:Fallback>
        </mc:AlternateContent>
      </w:r>
      <w:r w:rsidR="00996FF2">
        <w:t>- Put a bitton to delete all the items in the basket</w:t>
      </w:r>
    </w:p>
    <w:p w14:paraId="48E6BBB1" w14:textId="6A37E20D" w:rsidR="00996FF2" w:rsidRDefault="009E6443" w:rsidP="00996FF2">
      <w:r>
        <w:rPr>
          <w:noProof/>
        </w:rPr>
        <mc:AlternateContent>
          <mc:Choice Requires="wpi">
            <w:drawing>
              <wp:anchor distT="0" distB="0" distL="114300" distR="114300" simplePos="0" relativeHeight="251670528" behindDoc="0" locked="0" layoutInCell="1" allowOverlap="1" wp14:anchorId="7CE7F0E6" wp14:editId="141F932F">
                <wp:simplePos x="0" y="0"/>
                <wp:positionH relativeFrom="column">
                  <wp:posOffset>-184430</wp:posOffset>
                </wp:positionH>
                <wp:positionV relativeFrom="paragraph">
                  <wp:posOffset>-14730</wp:posOffset>
                </wp:positionV>
                <wp:extent cx="343440" cy="171000"/>
                <wp:effectExtent l="57150" t="38100" r="76200" b="57785"/>
                <wp:wrapNone/>
                <wp:docPr id="12" name="Ink 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6">
                      <w14:nvContentPartPr>
                        <w14:cNvContentPartPr/>
                      </w14:nvContentPartPr>
                      <w14:xfrm>
                        <a:off x="0" y="0"/>
                        <a:ext cx="343440" cy="17100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FB51D35" id="Ink 12" o:spid="_x0000_s1026" type="#_x0000_t75" style="position:absolute;margin-left:-15.9pt;margin-top:-2.55pt;width:29.9pt;height:16.25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">
                <v:imagedata r:id="rId27" o:title=""/>
              </v:shape>
            </w:pict>
          </mc:Fallback>
        </mc:AlternateContent>
      </w:r>
      <w:r w:rsidR="00996FF2">
        <w:t>- Show the remaining balance after transaction in confirmation message box</w:t>
      </w:r>
    </w:p>
    <w:p w14:paraId="5CF6AD1A" w14:textId="21ABCD08" w:rsidR="004B663D" w:rsidRPr="00D71FC2" w:rsidRDefault="00011F00" w:rsidP="00996FF2">
      <w:pPr>
        <w:rPr>
          <w:lang w:val="en-US"/>
        </w:rPr>
      </w:pPr>
      <w:r>
        <w:rPr>
          <w:noProof/>
        </w:rPr>
        <mc:AlternateContent>
          <mc:Choice Requires="wpi">
            <w:drawing>
              <wp:anchor distT="0" distB="0" distL="114300" distR="114300" simplePos="0" relativeHeight="251671552" behindDoc="0" locked="0" layoutInCell="1" allowOverlap="1" wp14:anchorId="56E56839" wp14:editId="365AE13F">
                <wp:simplePos x="0" y="0"/>
                <wp:positionH relativeFrom="column">
                  <wp:posOffset>-197030</wp:posOffset>
                </wp:positionH>
                <wp:positionV relativeFrom="paragraph">
                  <wp:posOffset>-7165</wp:posOffset>
                </wp:positionV>
                <wp:extent cx="236520" cy="199440"/>
                <wp:effectExtent l="57150" t="38100" r="68580" b="67310"/>
                <wp:wrapNone/>
                <wp:docPr id="13" name="Ink 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28">
                      <w14:nvContentPartPr>
                        <w14:cNvContentPartPr/>
                      </w14:nvContentPartPr>
                      <w14:xfrm>
                        <a:off x="0" y="0"/>
                        <a:ext cx="236520" cy="1994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C6D0B46" id="Ink 13" o:spid="_x0000_s1026" type="#_x0000_t75" style="position:absolute;margin-left:-16.9pt;margin-top:-1.95pt;width:21.45pt;height:18.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">
                <v:imagedata r:id="rId29" o:title=""/>
              </v:shape>
            </w:pict>
          </mc:Fallback>
        </mc:AlternateContent>
      </w:r>
      <w:r w:rsidR="00996FF2">
        <w:t>- Fix Reading from File, Wrong Price reading, 50 from 50.00, not 50000</w:t>
      </w:r>
    </w:p>
    <w:sectPr w:rsidR="004B663D" w:rsidRPr="00D71FC2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SwMDO2tDA2NLA0tDBT0lEKTi0uzszPAykwrQUAEfdSxSwAAAA="/>
  </w:docVars>
  <w:rsids>
    <w:rsidRoot w:val="00CD4D0F"/>
    <w:rsid w:val="00011F00"/>
    <w:rsid w:val="00041EE4"/>
    <w:rsid w:val="00083A9C"/>
    <w:rsid w:val="00092FC4"/>
    <w:rsid w:val="000A3F05"/>
    <w:rsid w:val="00486CA9"/>
    <w:rsid w:val="004B663D"/>
    <w:rsid w:val="004D5261"/>
    <w:rsid w:val="005A0CB7"/>
    <w:rsid w:val="007246EB"/>
    <w:rsid w:val="0073639C"/>
    <w:rsid w:val="00750960"/>
    <w:rsid w:val="007A2392"/>
    <w:rsid w:val="00996FF2"/>
    <w:rsid w:val="009C4D69"/>
    <w:rsid w:val="009E6443"/>
    <w:rsid w:val="00AB6E3A"/>
    <w:rsid w:val="00B904A3"/>
    <w:rsid w:val="00C16C08"/>
    <w:rsid w:val="00CA68BC"/>
    <w:rsid w:val="00CD4D0F"/>
    <w:rsid w:val="00D71FC2"/>
    <w:rsid w:val="00E41743"/>
    <w:rsid w:val="00F07CE0"/>
    <w:rsid w:val="00F54F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61CF04"/>
  <w15:chartTrackingRefBased/>
  <w15:docId w15:val="{E1346E86-37F0-4C0D-8219-7EDDD42D86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ink/ink3.xml"/><Relationship Id="rId13" Type="http://schemas.openxmlformats.org/officeDocument/2006/relationships/image" Target="media/image5.png"/><Relationship Id="rId18" Type="http://schemas.openxmlformats.org/officeDocument/2006/relationships/customXml" Target="ink/ink8.xml"/><Relationship Id="rId26" Type="http://schemas.openxmlformats.org/officeDocument/2006/relationships/customXml" Target="ink/ink12.xml"/><Relationship Id="rId3" Type="http://schemas.openxmlformats.org/officeDocument/2006/relationships/webSettings" Target="webSettings.xml"/><Relationship Id="rId21" Type="http://schemas.openxmlformats.org/officeDocument/2006/relationships/image" Target="media/image9.png"/><Relationship Id="rId7" Type="http://schemas.openxmlformats.org/officeDocument/2006/relationships/image" Target="media/image2.png"/><Relationship Id="rId12" Type="http://schemas.openxmlformats.org/officeDocument/2006/relationships/customXml" Target="ink/ink5.xml"/><Relationship Id="rId17" Type="http://schemas.openxmlformats.org/officeDocument/2006/relationships/image" Target="media/image7.png"/><Relationship Id="rId25" Type="http://schemas.openxmlformats.org/officeDocument/2006/relationships/image" Target="media/image11.png"/><Relationship Id="rId2" Type="http://schemas.openxmlformats.org/officeDocument/2006/relationships/settings" Target="settings.xml"/><Relationship Id="rId16" Type="http://schemas.openxmlformats.org/officeDocument/2006/relationships/customXml" Target="ink/ink7.xml"/><Relationship Id="rId20" Type="http://schemas.openxmlformats.org/officeDocument/2006/relationships/customXml" Target="ink/ink9.xml"/><Relationship Id="rId29" Type="http://schemas.openxmlformats.org/officeDocument/2006/relationships/image" Target="media/image13.png"/><Relationship Id="rId1" Type="http://schemas.openxmlformats.org/officeDocument/2006/relationships/styles" Target="styles.xml"/><Relationship Id="rId6" Type="http://schemas.openxmlformats.org/officeDocument/2006/relationships/customXml" Target="ink/ink2.xml"/><Relationship Id="rId11" Type="http://schemas.openxmlformats.org/officeDocument/2006/relationships/image" Target="media/image4.png"/><Relationship Id="rId24" Type="http://schemas.openxmlformats.org/officeDocument/2006/relationships/customXml" Target="ink/ink11.xml"/><Relationship Id="rId5" Type="http://schemas.openxmlformats.org/officeDocument/2006/relationships/image" Target="media/image1.png"/><Relationship Id="rId15" Type="http://schemas.openxmlformats.org/officeDocument/2006/relationships/image" Target="media/image6.png"/><Relationship Id="rId23" Type="http://schemas.openxmlformats.org/officeDocument/2006/relationships/image" Target="media/image10.png"/><Relationship Id="rId28" Type="http://schemas.openxmlformats.org/officeDocument/2006/relationships/customXml" Target="ink/ink13.xml"/><Relationship Id="rId10" Type="http://schemas.openxmlformats.org/officeDocument/2006/relationships/customXml" Target="ink/ink4.xml"/><Relationship Id="rId19" Type="http://schemas.openxmlformats.org/officeDocument/2006/relationships/image" Target="media/image8.png"/><Relationship Id="rId31" Type="http://schemas.openxmlformats.org/officeDocument/2006/relationships/theme" Target="theme/theme1.xml"/><Relationship Id="rId4" Type="http://schemas.openxmlformats.org/officeDocument/2006/relationships/customXml" Target="ink/ink1.xml"/><Relationship Id="rId9" Type="http://schemas.openxmlformats.org/officeDocument/2006/relationships/image" Target="media/image3.png"/><Relationship Id="rId14" Type="http://schemas.openxmlformats.org/officeDocument/2006/relationships/customXml" Target="ink/ink6.xml"/><Relationship Id="rId22" Type="http://schemas.openxmlformats.org/officeDocument/2006/relationships/customXml" Target="ink/ink10.xml"/><Relationship Id="rId27" Type="http://schemas.openxmlformats.org/officeDocument/2006/relationships/image" Target="media/image12.png"/><Relationship Id="rId30" Type="http://schemas.openxmlformats.org/officeDocument/2006/relationships/fontTable" Target="fontTable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9-01-10T16:21:48.665"/>
    </inkml:context>
    <inkml:brush xml:id="br0">
      <inkml:brushProperty name="width" value="0.1" units="cm"/>
      <inkml:brushProperty name="height" value="0.1" units="cm"/>
      <inkml:brushProperty name="color" value="#FFC114"/>
      <inkml:brushProperty name="ignorePressure" value="1"/>
    </inkml:brush>
  </inkml:definitions>
  <inkml:trace contextRef="#ctx0" brushRef="#br0">0 473,'2'0,"0"1,0-1,0 1,0 0,0 0,0-1,0 1,0 1,0-1,-1 0,1 0,0 1,-1-1,1 1,-1-1,0 1,1 0,19 29,-15-21,-4-6,0 0,0 0,0 0,1 0,-1-1,1 1,1-1,-3-2,0 0,0 0,0-1,0 1,0 0,0-1,0 1,1-1,-1 0,0 1,0-1,1 0,-1 1,0-1,0 0,1 0,-1 0,0 0,1-1,-1 1,0 0,0 0,1-1,-1 1,0-1,0 1,1-1,4-3,0 1,0-1,0-1,0 1,-1-1,1 0,-1-1,23-19,-12 12,-2 0,0-1,8-10,-3 3,2 0,-2-1,-1-1,0-1,-2 0,9-19,-7 12,0 0,15-15,22-37,-51 76,1 0,0-1,1 2,0-1,0 1,0-1,1 2,0-1,3-1,1 0</inkml:trace>
</inkml:ink>
</file>

<file path=word/ink/ink10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9-01-08T13:31:38.254"/>
    </inkml:context>
    <inkml:brush xml:id="br0">
      <inkml:brushProperty name="width" value="0.1" units="cm"/>
      <inkml:brushProperty name="height" value="0.1" units="cm"/>
      <inkml:brushProperty name="color" value="#FFC114"/>
      <inkml:brushProperty name="ignorePressure" value="1"/>
    </inkml:brush>
  </inkml:definitions>
  <inkml:trace contextRef="#ctx0" brushRef="#br0">0 423,'2'8,"-1"0,1-1,0 1,1-1,0 0,0 1,1-1,-1-1,1 1,3 2,2 7,12 23,-11-18,1-1,1 0,1-1,8 8,-20-26,-1 0,1 0,0 0,0 0,0 0,0 0,0 0,0 0,1 0,-1-1,0 1,0 0,0-1,1 1,-1-1,0 0,1 1,-1-1,1 0,-1 0,0 0,1 1,-1-2,0 1,1 0,-1 0,1 0,-1-1,0 1,1 0,-1-1,0 0,0 1,1-1,-1 0,0 1,1-2,4-3,-1 0,1-1,-1 0,0 0,-1 0,3-4,4-6,29-33,2 1,3 2,6-2,151-122,-118 107,-49 39,-1-2,-2-1,0-2,6-9,-16 13,-5 5</inkml:trace>
  <inkml:trace contextRef="#ctx0" brushRef="#br0" timeOffset="20597.106">35 1279,'1'5,"1"-1,-1 0,1 1,-1-1,1 0,0 0,3 4,0 1,-3-4,1-1,-1 0,1 1,0-1,0 0,0 0,1-1,-1 1,1-1,0 0,0 0,0 0,3 2,-4-4,-1 0,0 0,1-1,-1 1,1-1,-1 1,1-1,0 0,-1 0,1 0,-1 0,1 0,-1-1,1 1,-1-1,1 0,-1 0,0 0,1 0,-1 0,0 0,0 0,1-1,-1 1,0-1,-1 0,3-1,50-48,-3-2,10-16,87-119,-48 61,-75 97</inkml:trace>
  <inkml:trace contextRef="#ctx0" brushRef="#br0" timeOffset="28002.056">0 1973,'2'17,"0"1,1-1,1 0,1-1,0 1,6 10,2 11,-12-34,0-1,0 0,0 0,1 0,-1 0,1 0,0 0,0-1,1 2,-3-3,1 0,0-1,0 0,-1 1,1-1,0 1,0-1,-1 0,1 1,0-1,0 0,0 0,0 0,-1 0,1 0,0 1,0-2,0 1,0 0,0 0,-1 0,1 0,0 0,0-1,0 1,-1 0,1-1,0 1,0-1,-1 1,1-1,0 1,-1-1,1 1,0-1,-1 0,1 1,-1-1,11-10,-2 0,1-1,-2 0,1 0,-2-1,3-4,5-9,15-25,141-223,-131 218,1 2,3 2,39-34,-66 70</inkml:trace>
</inkml:ink>
</file>

<file path=word/ink/ink1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9-01-08T13:32:17.760"/>
    </inkml:context>
    <inkml:brush xml:id="br0">
      <inkml:brushProperty name="width" value="0.1" units="cm"/>
      <inkml:brushProperty name="height" value="0.1" units="cm"/>
      <inkml:brushProperty name="color" value="#FFC114"/>
      <inkml:brushProperty name="ignorePressure" value="1"/>
    </inkml:brush>
  </inkml:definitions>
  <inkml:trace contextRef="#ctx0" brushRef="#br0">7 230,'-1'2,"1"-1,-1 1,0 0,0 0,1-1,-1 1,1 0,-1 0,1 0,0 0,0 0,0 0,0-1,0 1,0 0,1 0,-1 0,0 0,1 0,0 1,14 38,-14-39,4 9,0 0,1 0,0-1,1 0,0 0,1 0,0-1,0 0,6 4,-12-11,1 1,0-1,0 0,0-1,0 1,0 0,0-1,1 0,-1 1,0-2,1 1,-1 0,1 0,-1-1,1 0,-1 0,1 0,-1 0,1-1,0 1,-1-1,0 0,1 0,-1 0,0 0,1-1,-1 1,0-1,0 0,0 0,0 0,-1 0,1 0,1-2,101-99,-43 44,22-30,-12 12,-36 31,-17 21,-8 12</inkml:trace>
</inkml:ink>
</file>

<file path=word/ink/ink1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9-01-08T13:32:29.544"/>
    </inkml:context>
    <inkml:brush xml:id="br0">
      <inkml:brushProperty name="width" value="0.1" units="cm"/>
      <inkml:brushProperty name="height" value="0.1" units="cm"/>
      <inkml:brushProperty name="color" value="#FFC114"/>
      <inkml:brushProperty name="ignorePressure" value="1"/>
    </inkml:brush>
  </inkml:definitions>
  <inkml:trace contextRef="#ctx0" brushRef="#br0">0 277,'42'103,"-29"-73,-11-24,1 1,0-1,0 0,1 1,0-1,0 0,-2-4,0-1,0 1,0 0,0 0,0-1,0 0,0 1,0-1,1 0,-1 0,0 0,1 0,-1 0,1-1,-1 1,1-1,-1 0,1 1,0-1,11-1,1 1,0-2,-1 0,1-1,-1 0,0-1,0-1,0 0,12-6,20-13,-1-2,6-6,-17 10,31-21,49-43,-64 49,1 3,9-3,31-19,-42 25,-31 21</inkml:trace>
</inkml:ink>
</file>

<file path=word/ink/ink1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9-01-08T14:25:28.405"/>
    </inkml:context>
    <inkml:brush xml:id="br0">
      <inkml:brushProperty name="width" value="0.1" units="cm"/>
      <inkml:brushProperty name="height" value="0.1" units="cm"/>
      <inkml:brushProperty name="color" value="#FFC114"/>
      <inkml:brushProperty name="ignorePressure" value="1"/>
    </inkml:brush>
  </inkml:definitions>
  <inkml:trace contextRef="#ctx0" brushRef="#br0">0 364,'2'4,"-1"0,0 0,1-1,0 1,0-1,0 1,0-1,1 0,-1 1,1-1,0 0,0 0,5 6,2 4,9 11,2-1,0 0,24 19,-44-41,0 0,1 0,-1 0,1 0,0 0,-1 0,1-1,0 1,-1-1,1 1,0-1,0 0,0 1,-1-1,1 0,0 0,0 0,0 0,-1-1,1 1,0 0,0-1,-1 1,1-1,0 0,-1 0,1 1,0-1,-1 0,1 0,-1-1,0 1,1 0,-1 0,0-1,0 1,1-1,6-8,-1 0,0 0,0-1,-1 0,1-3,1-2,18-28,1-4,-1 0,10-34,-31 72,0-1,0 1,1 0,0 0,1 1,0-1,0 2,1-1,4-3,3-1,1 0,0 1,1 1,16-8,69-39,-91 52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9-01-09T06:23:55.620"/>
    </inkml:context>
    <inkml:brush xml:id="br0">
      <inkml:brushProperty name="width" value="0.1" units="cm"/>
      <inkml:brushProperty name="height" value="0.1" units="cm"/>
      <inkml:brushProperty name="color" value="#FFC114"/>
      <inkml:brushProperty name="ignorePressure" value="1"/>
    </inkml:brush>
  </inkml:definitions>
  <inkml:trace contextRef="#ctx0" brushRef="#br0">0 580,'1'5,"0"1,1-1,-1 1,1-1,0 0,0 0,0 0,1 0,0 0,0 0,3 3,7 13,-9-14,0-1,1 1,0-1,0 0,0 0,0 0,1-1,4 4,-8-8,-1 0,1 0,0 0,-1 0,1 0,0 0,0 0,0 0,0-1,0 1,0-1,0 0,0 1,0-1,0 0,0 0,0 0,0 0,0-1,0 1,0 0,0-1,0 0,0 1,0-1,0 0,0 0,-1 0,1 0,0 0,-1-1,1 1,-1 0,2-2,7-9,0-1,-1 0,-1-1,0 1,-1-2,0 1,0-6,14-25,42-99,-32 69,15-19,-32 66,-4 8,1 0,1 1,6-7,-15 23,4-6,0 0,0 0,0-1,-2 1,1-1,-1-1,0 1,-1-1,0 0,0-6,-2 2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9-01-08T14:25:51.548"/>
    </inkml:context>
    <inkml:brush xml:id="br0">
      <inkml:brushProperty name="width" value="0.1" units="cm"/>
      <inkml:brushProperty name="height" value="0.1" units="cm"/>
      <inkml:brushProperty name="color" value="#FFC114"/>
      <inkml:brushProperty name="ignorePressure" value="1"/>
    </inkml:brush>
  </inkml:definitions>
  <inkml:trace contextRef="#ctx0" brushRef="#br0">0 337,'6'1,"-1"0,0 0,0 1,-1 0,1 0,0 0,0 0,2 2,15 7,-4-3,0 1,-1 1,0 0,0 1,8 9,21 13,-43-31,0-1,0 1,0 0,0-1,0 1,1-1,-1 0,0 0,1-1,-1 1,1-1,-1 1,1-1,-1 0,1 0,-1-1,1 1,-1-1,1 0,-1 0,1 0,-1 0,0 0,0-1,2-1,7-4,0-2,0 1,-1-2,0 1,6-10,12-9,18-17,-3-3,-2-1,31-49,-48 65,-10 11,-10 14,1 0,0 0,0 0,0 1,1 0,7-5,3-5,-11 8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9-01-08T11:35:38.463"/>
    </inkml:context>
    <inkml:brush xml:id="br0">
      <inkml:brushProperty name="width" value="0.1" units="cm"/>
      <inkml:brushProperty name="height" value="0.1" units="cm"/>
      <inkml:brushProperty name="color" value="#FFC114"/>
      <inkml:brushProperty name="ignorePressure" value="1"/>
    </inkml:brush>
  </inkml:definitions>
  <inkml:trace contextRef="#ctx0" brushRef="#br0">0 221,'1'6,"-1"0,1 0,0 0,1 0,-1 0,1 0,0 0,1-1,-1 1,1-1,0 1,1-1,2 3,9 10,0 0,2-2,1 2,27 27,-44-44,0 0,0 1,1-1,-1 0,0 0,0 0,1 0,-1 0,0 0,1 0,-1-1,1 1,-1 0,1-1,-1 1,1-1,-1 0,1 0,-1 1,1-1,0 0,-1 0,1 0,0 0,-1-1,1 1,-1 0,1-1,-1 1,1-1,-1 0,1 1,-1-1,1 0,5-4,0 0,0 0,-1-1,0 0,0-1,1-1,9-8,52-57,-4-2,27-43,-43 55,-23 33,-17 19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9-01-08T10:24:08.430"/>
    </inkml:context>
    <inkml:brush xml:id="br0">
      <inkml:brushProperty name="width" value="0.1" units="cm"/>
      <inkml:brushProperty name="height" value="0.1" units="cm"/>
      <inkml:brushProperty name="color" value="#FFC114"/>
      <inkml:brushProperty name="ignorePressure" value="1"/>
    </inkml:brush>
  </inkml:definitions>
  <inkml:trace contextRef="#ctx0" brushRef="#br0">0 496,'0'2,"0"1,0-1,1 1,-1-1,0 0,1 1,-1-1,1 0,0 1,0-1,0 0,0 0,0 0,0 0,1 0,-1 0,0 0,1 0,0-1,-1 1,1-1,0 1,0-1,0 1,0-1,0 0,0 0,1 0,-1 0,0 0,1-1,2 1,-1 0,1 0,-1-1,1 0,-1 0,1 0,0-1,-1 1,1-1,-1 0,1 0,-1-1,0 1,0-1,4-2,3-2,-1-1,0 0,-1-1,1 0,-2 0,1-1,3-5,13-19,12-21,13-16,-9 16,-9 12,25-26,-50 60,-1 0,0 0,-1-1,1 0,-1-1,0 1,0-1,0 2,1-1,0 1,2-2,14-7,4-5,-20 13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9-01-08T11:35:32.227"/>
    </inkml:context>
    <inkml:brush xml:id="br0">
      <inkml:brushProperty name="width" value="0.1" units="cm"/>
      <inkml:brushProperty name="height" value="0.1" units="cm"/>
      <inkml:brushProperty name="color" value="#FFC114"/>
      <inkml:brushProperty name="ignorePressure" value="1"/>
    </inkml:brush>
  </inkml:definitions>
  <inkml:trace contextRef="#ctx0" brushRef="#br0">0 385,'0'8,"1"0,-1 0,1 0,1 0,-1-1,3 7,-3-10,1 0,0 0,0 0,0-1,0 1,1 0,0-1,-1 0,1 0,0 0,1 0,-1 0,2 1,-4-4,0 1,0 0,0-1,0 1,0-1,1 1,-1-1,0 1,0-1,1 0,-1 0,0 1,1-1,-1 0,0 0,0-1,1 1,-1 0,0 0,1 0,-1-1,0 1,0-1,1 1,-1-1,0 1,0-1,0 0,0 0,0 1,0-1,0 0,1-1,3-4,1-1,-1 1,0-1,0 0,0-2,4-6,122-174,6-30,-127 204,-2 5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9-01-08T11:35:31.227"/>
    </inkml:context>
    <inkml:brush xml:id="br0">
      <inkml:brushProperty name="width" value="0.1" units="cm"/>
      <inkml:brushProperty name="height" value="0.1" units="cm"/>
      <inkml:brushProperty name="color" value="#FFC114"/>
      <inkml:brushProperty name="ignorePressure" value="1"/>
    </inkml:brush>
  </inkml:definitions>
  <inkml:trace contextRef="#ctx0" brushRef="#br0">0 233,'1'5,"0"0,0 0,0 0,1 0,-1 0,1 0,0 0,1-1,-1 1,1-1,0 1,0-1,0 0,1 0,1 2,0 0,1-1,-1 0,1 0,0-1,0 1,1-1,-1-1,4 3,-7-6,-1 1,1-1,-1 0,0 0,1 0,-1 0,1 0,-1 0,0 0,1-1,-1 1,0-1,1 0,-1 0,0 0,0 0,0 0,1 0,-1-1,-1 1,1-1,0 1,8-7,0-1,-1 0,5-6,-13 14,16-21,0 0,-2-1,-1-1,5-11,-6 11,1-1,1 2,1 0,4-3,8-15,-23 32</inkml:trace>
</inkml:ink>
</file>

<file path=word/ink/ink8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9-01-08T11:35:33.776"/>
    </inkml:context>
    <inkml:brush xml:id="br0">
      <inkml:brushProperty name="width" value="0.1" units="cm"/>
      <inkml:brushProperty name="height" value="0.1" units="cm"/>
      <inkml:brushProperty name="color" value="#FFC114"/>
      <inkml:brushProperty name="ignorePressure" value="1"/>
    </inkml:brush>
  </inkml:definitions>
  <inkml:trace contextRef="#ctx0" brushRef="#br0">0 399,'1'9,"1"-1,0 0,0 0,0 0,1 0,0 0,1 0,0 3,1 1,1 1,0-1,0 0,1 0,3 3,-9-14,-1-1,1 1,0-1,-1 1,1-1,0 1,0-1,-1 0,1 1,0-1,0 0,0 1,-1-1,1 0,0 0,0 0,0 0,0 0,0 0,-1 0,1 0,0 0,0 0,0 0,0-1,-1 1,1 0,0 0,0-1,0 1,-1-1,1 1,0-1,-1 1,1-1,0 1,-1-1,1 0,-1 1,1-1,0 0,28-37,-22 29,151-216,-134 190,13-26,-26 41,1 0,1 1,0 0,9-7,-5 10,1 1,16-11,-18 14,-6 5</inkml:trace>
</inkml:ink>
</file>

<file path=word/ink/ink9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</inkml:traceFormat>
        <inkml:channelProperties>
          <inkml:channelProperty channel="X" name="resolution" value="1000" units="1/cm"/>
          <inkml:channelProperty channel="Y" name="resolution" value="1000" units="1/cm"/>
        </inkml:channelProperties>
      </inkml:inkSource>
      <inkml:timestamp xml:id="ts0" timeString="2019-01-10T15:14:10.890"/>
    </inkml:context>
    <inkml:brush xml:id="br0">
      <inkml:brushProperty name="width" value="0.1" units="cm"/>
      <inkml:brushProperty name="height" value="0.1" units="cm"/>
      <inkml:brushProperty name="color" value="#FFC114"/>
      <inkml:brushProperty name="ignorePressure" value="1"/>
    </inkml:brush>
  </inkml:definitions>
  <inkml:trace contextRef="#ctx0" brushRef="#br0">0 418,'0'0,"0"0,0-1,0 1,0 0,0 0,0 0,0 0,0 0,0-1,0 1,0 0,0 0,0 0,0 0,0 0,1-1,-1 1,0 0,0 0,0 0,0 0,0 0,0 0,0 0,0 0,0-1,1 1,-1 0,0 0,0 0,0 0,0 0,0 0,0 0,1 0,-1 0,0 0,0 0,0 0,0 0,0 0,1 0,-1 0,0 0,0 0,0 0,0 0,0 0,1 0,8 5,8 9,-13-8,0 0,0 0,0 0,-1 0,2 4,12 22,-6-15,-9-13,0 1,1-1,0 0,0 0,0 0,0-1,2 2,-5-5,1 0,0 1,-1-1,1 0,0 0,-1 0,1 0,0 0,-1 0,1 0,0 0,-1 0,1 0,0 0,-1 0,1 0,-1 0,1-1,0 1,-1 0,1-1,-1 1,1 0,0-1,-1 1,1-1,17-14,-11 8,22-17,86-75,-93 78,-1-2,0 0,15-25,18-28,-20 30,-2-1,4-13,-32 53,1-1,0 1,0 1,1-1,-1 1,1 0,5-3,-3 2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84</Words>
  <Characters>219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ghban Haghighi,Mohammad M.R.</dc:creator>
  <cp:keywords/>
  <dc:description/>
  <cp:lastModifiedBy>Baghban Haghighi,Mohammad M.R.</cp:lastModifiedBy>
  <cp:revision>2</cp:revision>
  <dcterms:created xsi:type="dcterms:W3CDTF">2019-01-04T14:39:00Z</dcterms:created>
  <dcterms:modified xsi:type="dcterms:W3CDTF">2019-01-16T18:01:00Z</dcterms:modified>
</cp:coreProperties>
</file>